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53423" w14:textId="068EA3E5" w:rsidR="00053748" w:rsidRPr="00874D49" w:rsidRDefault="00874D49" w:rsidP="003350BC">
      <w:pPr>
        <w:jc w:val="center"/>
        <w:rPr>
          <w:rFonts w:ascii="Poppins" w:hAnsi="Poppins" w:cs="Poppins"/>
          <w:b/>
          <w:color w:val="0F3045"/>
          <w:sz w:val="40"/>
          <w:szCs w:val="40"/>
          <w:lang w:val="es-ES"/>
        </w:rPr>
      </w:pPr>
      <w:r w:rsidRPr="00874D49">
        <w:rPr>
          <w:rFonts w:ascii="Poppins" w:hAnsi="Poppins" w:cs="Poppins"/>
          <w:b/>
          <w:color w:val="0F3045"/>
          <w:sz w:val="40"/>
          <w:szCs w:val="40"/>
          <w:lang w:val="es-ES"/>
        </w:rPr>
        <w:t>S</w:t>
      </w:r>
      <w:r w:rsidR="004C1EA6" w:rsidRPr="00874D49">
        <w:rPr>
          <w:rFonts w:ascii="Poppins" w:hAnsi="Poppins" w:cs="Poppins"/>
          <w:b/>
          <w:color w:val="0F3045"/>
          <w:sz w:val="40"/>
          <w:szCs w:val="40"/>
          <w:lang w:val="es-ES"/>
        </w:rPr>
        <w:t xml:space="preserve">olicitud </w:t>
      </w:r>
      <w:r w:rsidR="007451F8" w:rsidRPr="00874D49">
        <w:rPr>
          <w:rFonts w:ascii="Poppins" w:hAnsi="Poppins" w:cs="Poppins"/>
          <w:b/>
          <w:color w:val="0F3045"/>
          <w:sz w:val="40"/>
          <w:szCs w:val="40"/>
          <w:lang w:val="es-ES"/>
        </w:rPr>
        <w:t xml:space="preserve">de </w:t>
      </w:r>
      <w:r w:rsidR="004C1EA6" w:rsidRPr="00874D49">
        <w:rPr>
          <w:rFonts w:ascii="Poppins" w:hAnsi="Poppins" w:cs="Poppins"/>
          <w:b/>
          <w:color w:val="0F3045"/>
          <w:sz w:val="40"/>
          <w:szCs w:val="40"/>
          <w:lang w:val="es-ES"/>
        </w:rPr>
        <w:t xml:space="preserve">membresía </w:t>
      </w:r>
      <w:r w:rsidR="007451F8" w:rsidRPr="00874D49">
        <w:rPr>
          <w:rFonts w:ascii="Poppins" w:hAnsi="Poppins" w:cs="Poppins"/>
          <w:b/>
          <w:color w:val="0F3045"/>
          <w:sz w:val="40"/>
          <w:szCs w:val="40"/>
          <w:lang w:val="es-ES"/>
        </w:rPr>
        <w:t xml:space="preserve">a </w:t>
      </w:r>
      <w:r w:rsidR="00355AF0" w:rsidRPr="00874D49">
        <w:rPr>
          <w:rFonts w:ascii="Poppins" w:hAnsi="Poppins" w:cs="Poppins"/>
          <w:b/>
          <w:color w:val="0F3045"/>
          <w:sz w:val="40"/>
          <w:szCs w:val="40"/>
          <w:lang w:val="es-ES"/>
        </w:rPr>
        <w:t>PICU</w:t>
      </w:r>
      <w:r w:rsidR="004C1EA6" w:rsidRPr="00874D49">
        <w:rPr>
          <w:rFonts w:ascii="Poppins" w:hAnsi="Poppins" w:cs="Poppins"/>
          <w:b/>
          <w:color w:val="0F3045"/>
          <w:sz w:val="40"/>
          <w:szCs w:val="40"/>
          <w:lang w:val="es-ES"/>
        </w:rPr>
        <w:t>M</w:t>
      </w:r>
    </w:p>
    <w:p w14:paraId="77FE2922" w14:textId="6F035977" w:rsidR="00053748" w:rsidRPr="00874D49" w:rsidRDefault="004C1EA6" w:rsidP="001A3C6D">
      <w:pPr>
        <w:spacing w:after="0" w:line="276" w:lineRule="auto"/>
        <w:rPr>
          <w:rFonts w:ascii="Muli Light" w:hAnsi="Muli Light" w:cs="Open Sans"/>
          <w:b/>
          <w:sz w:val="24"/>
          <w:szCs w:val="24"/>
          <w:lang w:val="es-ES"/>
        </w:rPr>
      </w:pPr>
      <w:r w:rsidRPr="00874D49">
        <w:rPr>
          <w:rFonts w:ascii="Muli Light" w:hAnsi="Muli Light" w:cs="Open Sans"/>
          <w:b/>
          <w:sz w:val="24"/>
          <w:szCs w:val="24"/>
          <w:lang w:val="es-ES"/>
        </w:rPr>
        <w:t>Por favor, complete esta solicitud y adjunte una copia de</w:t>
      </w:r>
      <w:r w:rsidR="007451F8" w:rsidRPr="00874D49">
        <w:rPr>
          <w:rFonts w:ascii="Muli Light" w:hAnsi="Muli Light" w:cs="Open Sans"/>
          <w:b/>
          <w:sz w:val="24"/>
          <w:szCs w:val="24"/>
          <w:lang w:val="es-ES"/>
        </w:rPr>
        <w:t xml:space="preserve"> los siguientes elementos (si disponen de ellos)</w:t>
      </w:r>
      <w:r w:rsidR="00053748" w:rsidRPr="00874D49">
        <w:rPr>
          <w:rFonts w:ascii="Muli Light" w:hAnsi="Muli Light" w:cs="Open Sans"/>
          <w:b/>
          <w:sz w:val="24"/>
          <w:szCs w:val="24"/>
          <w:lang w:val="es-ES"/>
        </w:rPr>
        <w:t xml:space="preserve">: </w:t>
      </w:r>
    </w:p>
    <w:p w14:paraId="6C7CF875" w14:textId="402A0B12" w:rsidR="003D30DB" w:rsidRPr="00874D49" w:rsidRDefault="007451F8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V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ersión electrónica de su logo en alta resolución</w:t>
      </w:r>
    </w:p>
    <w:p w14:paraId="11548B21" w14:textId="2949E4FA" w:rsidR="00287DB1" w:rsidRPr="00874D49" w:rsidRDefault="00DF7354" w:rsidP="001A3C6D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Su Informe Anual más reciente</w:t>
      </w:r>
      <w:r w:rsidR="00287DB1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</w:p>
    <w:p w14:paraId="34E1B2BC" w14:textId="77777777" w:rsidR="00C82373" w:rsidRPr="00874D49" w:rsidRDefault="004C1EA6" w:rsidP="00053748">
      <w:pPr>
        <w:numPr>
          <w:ilvl w:val="0"/>
          <w:numId w:val="4"/>
        </w:numPr>
        <w:spacing w:after="0" w:line="276" w:lineRule="auto"/>
        <w:ind w:left="714" w:hanging="357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 xml:space="preserve">Su estructura </w:t>
      </w:r>
      <w:r w:rsidR="007451F8" w:rsidRPr="00874D49">
        <w:rPr>
          <w:rFonts w:ascii="Muli Light" w:hAnsi="Muli Light" w:cs="Open Sans"/>
          <w:sz w:val="24"/>
          <w:szCs w:val="24"/>
          <w:lang w:val="es-ES"/>
        </w:rPr>
        <w:t>organizativa</w:t>
      </w:r>
    </w:p>
    <w:p w14:paraId="22707D13" w14:textId="17692664" w:rsidR="00770108" w:rsidRPr="00874D49" w:rsidRDefault="007451F8" w:rsidP="002B400D">
      <w:pPr>
        <w:spacing w:before="60" w:after="0" w:line="276" w:lineRule="auto"/>
        <w:rPr>
          <w:rFonts w:ascii="Muli Light" w:hAnsi="Muli Light" w:cs="Open Sans"/>
          <w:b/>
          <w:bCs/>
          <w:color w:val="2F5496" w:themeColor="accent5" w:themeShade="BF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Su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 solicitud </w:t>
      </w:r>
      <w:r w:rsidRPr="00874D49">
        <w:rPr>
          <w:rFonts w:ascii="Muli Light" w:hAnsi="Muli Light" w:cs="Open Sans"/>
          <w:sz w:val="24"/>
          <w:szCs w:val="24"/>
          <w:lang w:val="es-ES"/>
        </w:rPr>
        <w:t>se enviará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Pr="00874D49">
        <w:rPr>
          <w:rFonts w:ascii="Muli Light" w:hAnsi="Muli Light" w:cs="Open Sans"/>
          <w:sz w:val="24"/>
          <w:szCs w:val="24"/>
          <w:lang w:val="es-ES"/>
        </w:rPr>
        <w:t>al C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omité </w:t>
      </w:r>
      <w:r w:rsidRPr="00874D49">
        <w:rPr>
          <w:rFonts w:ascii="Muli Light" w:hAnsi="Muli Light" w:cs="Open Sans"/>
          <w:sz w:val="24"/>
          <w:szCs w:val="24"/>
          <w:lang w:val="es-ES"/>
        </w:rPr>
        <w:t>E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jecutivo de PICUM para </w:t>
      </w:r>
      <w:r w:rsidRPr="00874D49">
        <w:rPr>
          <w:rFonts w:ascii="Muli Light" w:hAnsi="Muli Light" w:cs="Open Sans"/>
          <w:sz w:val="24"/>
          <w:szCs w:val="24"/>
          <w:lang w:val="es-ES"/>
        </w:rPr>
        <w:t>una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 aprobaci</w:t>
      </w:r>
      <w:r w:rsidRPr="00874D49">
        <w:rPr>
          <w:rFonts w:ascii="Muli Light" w:hAnsi="Muli Light" w:cs="Open Sans"/>
          <w:sz w:val="24"/>
          <w:szCs w:val="24"/>
          <w:lang w:val="es-ES"/>
        </w:rPr>
        <w:t>ó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n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 inicial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 y a la </w:t>
      </w:r>
      <w:r w:rsidRPr="00874D49">
        <w:rPr>
          <w:rFonts w:ascii="Muli Light" w:hAnsi="Muli Light" w:cs="Open Sans"/>
          <w:sz w:val="24"/>
          <w:szCs w:val="24"/>
          <w:lang w:val="es-ES"/>
        </w:rPr>
        <w:t>A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samblea </w:t>
      </w:r>
      <w:r w:rsidR="00847510" w:rsidRPr="00874D49">
        <w:rPr>
          <w:rFonts w:ascii="Muli Light" w:hAnsi="Muli Light" w:cs="Open Sans"/>
          <w:sz w:val="24"/>
          <w:szCs w:val="24"/>
          <w:lang w:val="es-ES"/>
        </w:rPr>
        <w:t>G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eneral de PICUM para </w:t>
      </w:r>
      <w:r w:rsidRPr="00874D49">
        <w:rPr>
          <w:rFonts w:ascii="Muli Light" w:hAnsi="Muli Light" w:cs="Open Sans"/>
          <w:sz w:val="24"/>
          <w:szCs w:val="24"/>
          <w:lang w:val="es-ES"/>
        </w:rPr>
        <w:t>su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 xml:space="preserve"> aprobación formal.</w:t>
      </w:r>
    </w:p>
    <w:p w14:paraId="714FB855" w14:textId="77777777" w:rsidR="00B86A93" w:rsidRPr="00874D49" w:rsidRDefault="004C1EA6" w:rsidP="002B400D">
      <w:pPr>
        <w:spacing w:before="120" w:after="0" w:line="240" w:lineRule="auto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Información sobre la o</w:t>
      </w:r>
      <w:r w:rsidR="00053748"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rgani</w:t>
      </w:r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z</w:t>
      </w:r>
      <w:r w:rsidR="00053748"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a</w:t>
      </w:r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ción</w:t>
      </w:r>
      <w:r w:rsidR="00053748" w:rsidRPr="00874D49">
        <w:rPr>
          <w:rFonts w:ascii="Muli Light" w:hAnsi="Muli Light" w:cs="Open Sans"/>
          <w:b/>
          <w:lang w:val="es-ES"/>
        </w:rPr>
        <w:br/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N</w:t>
      </w:r>
      <w:r w:rsidRPr="00874D49">
        <w:rPr>
          <w:rFonts w:ascii="Muli Light" w:hAnsi="Muli Light" w:cs="Open Sans"/>
          <w:sz w:val="24"/>
          <w:szCs w:val="24"/>
          <w:lang w:val="es-ES"/>
        </w:rPr>
        <w:t>ombre de la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organi</w:t>
      </w:r>
      <w:r w:rsidRPr="00874D49">
        <w:rPr>
          <w:rFonts w:ascii="Muli Light" w:hAnsi="Muli Light" w:cs="Open Sans"/>
          <w:sz w:val="24"/>
          <w:szCs w:val="24"/>
          <w:lang w:val="es-ES"/>
        </w:rPr>
        <w:t>z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a</w:t>
      </w:r>
      <w:r w:rsidRPr="00874D49">
        <w:rPr>
          <w:rFonts w:ascii="Muli Light" w:hAnsi="Muli Light" w:cs="Open Sans"/>
          <w:sz w:val="24"/>
          <w:szCs w:val="24"/>
          <w:lang w:val="es-ES"/>
        </w:rPr>
        <w:t>ció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n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br/>
        <w:t>A</w:t>
      </w:r>
      <w:r w:rsidRPr="00874D49">
        <w:rPr>
          <w:rFonts w:ascii="Muli Light" w:hAnsi="Muli Light" w:cs="Open Sans"/>
          <w:sz w:val="24"/>
          <w:szCs w:val="24"/>
          <w:lang w:val="es-ES"/>
        </w:rPr>
        <w:t>crónimo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 xml:space="preserve"> (</w:t>
      </w:r>
      <w:r w:rsidR="00847510" w:rsidRPr="00874D49">
        <w:rPr>
          <w:rFonts w:ascii="Muli Light" w:hAnsi="Muli Light" w:cs="Open Sans"/>
          <w:sz w:val="24"/>
          <w:szCs w:val="24"/>
          <w:lang w:val="es-ES"/>
        </w:rPr>
        <w:t>si existe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):</w:t>
      </w:r>
      <w:r w:rsidR="00053748" w:rsidRPr="00874D49">
        <w:rPr>
          <w:rFonts w:ascii="Muli Light" w:hAnsi="Muli Light" w:cs="Open Sans"/>
          <w:b/>
          <w:sz w:val="24"/>
          <w:szCs w:val="24"/>
          <w:lang w:val="es-ES"/>
        </w:rPr>
        <w:br/>
      </w:r>
      <w:r w:rsidRPr="00874D49">
        <w:rPr>
          <w:rFonts w:ascii="Muli Light" w:hAnsi="Muli Light" w:cs="Open Sans"/>
          <w:sz w:val="24"/>
          <w:szCs w:val="24"/>
          <w:lang w:val="es-ES"/>
        </w:rPr>
        <w:t>Dirección completa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br/>
      </w:r>
      <w:r w:rsidRPr="00874D49">
        <w:rPr>
          <w:rFonts w:ascii="Muli Light" w:hAnsi="Muli Light" w:cs="Open Sans"/>
          <w:sz w:val="24"/>
          <w:szCs w:val="24"/>
          <w:lang w:val="es-ES"/>
        </w:rPr>
        <w:t>País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053748" w:rsidRPr="00874D49">
        <w:rPr>
          <w:rFonts w:ascii="Muli Light" w:hAnsi="Muli Light" w:cs="Open Sans"/>
          <w:b/>
          <w:sz w:val="24"/>
          <w:szCs w:val="24"/>
          <w:lang w:val="es-ES"/>
        </w:rPr>
        <w:br/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Tel</w:t>
      </w:r>
      <w:r w:rsidRPr="00874D49">
        <w:rPr>
          <w:rFonts w:ascii="Muli Light" w:hAnsi="Muli Light" w:cs="Open Sans"/>
          <w:sz w:val="24"/>
          <w:szCs w:val="24"/>
          <w:lang w:val="es-ES"/>
        </w:rPr>
        <w:t>éfono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:</w:t>
      </w:r>
    </w:p>
    <w:p w14:paraId="0393559E" w14:textId="6A8BC568" w:rsidR="00AD15FA" w:rsidRPr="00874D49" w:rsidRDefault="00B86A93" w:rsidP="00B86A93">
      <w:pPr>
        <w:spacing w:after="0" w:line="240" w:lineRule="auto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Email general de contacto:</w:t>
      </w:r>
      <w:r w:rsidR="00053748" w:rsidRPr="00874D49">
        <w:rPr>
          <w:rFonts w:ascii="Muli Light" w:hAnsi="Muli Light" w:cs="Open Sans"/>
          <w:b/>
          <w:sz w:val="24"/>
          <w:szCs w:val="24"/>
          <w:lang w:val="es-ES"/>
        </w:rPr>
        <w:br/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Página web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AD15FA" w:rsidRPr="00874D49">
        <w:rPr>
          <w:rFonts w:ascii="Muli Light" w:hAnsi="Muli Light" w:cs="Open Sans"/>
          <w:sz w:val="24"/>
          <w:szCs w:val="24"/>
          <w:lang w:val="es-ES"/>
        </w:rPr>
        <w:br/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Enlaces a redes sociales</w:t>
      </w:r>
      <w:r w:rsidR="00AD15FA" w:rsidRPr="00874D49">
        <w:rPr>
          <w:rFonts w:ascii="Muli Light" w:hAnsi="Muli Light" w:cs="Open Sans"/>
          <w:sz w:val="24"/>
          <w:szCs w:val="24"/>
          <w:lang w:val="es-ES"/>
        </w:rPr>
        <w:t xml:space="preserve">: </w:t>
      </w:r>
    </w:p>
    <w:p w14:paraId="757ACC5F" w14:textId="71B84F99" w:rsidR="00B86A93" w:rsidRPr="00874D49" w:rsidRDefault="00B86A93" w:rsidP="002B400D">
      <w:pPr>
        <w:spacing w:before="60" w:after="60"/>
        <w:rPr>
          <w:rFonts w:ascii="Muli Light" w:hAnsi="Muli Light" w:cs="Open Sans"/>
          <w:sz w:val="24"/>
          <w:szCs w:val="24"/>
          <w:lang w:val="en-GB"/>
        </w:rPr>
      </w:pPr>
      <w:r w:rsidRPr="00874D49">
        <w:rPr>
          <w:rFonts w:ascii="Muli Light" w:hAnsi="Muli Light" w:cs="Open Sans"/>
          <w:sz w:val="24"/>
          <w:szCs w:val="24"/>
          <w:lang w:val="en-GB"/>
        </w:rPr>
        <w:t>Tipo de Trabajo:</w:t>
      </w:r>
    </w:p>
    <w:p w14:paraId="02FF4A68" w14:textId="3175A4CF" w:rsidR="00B86A93" w:rsidRPr="00874D49" w:rsidRDefault="00B86A93" w:rsidP="00B86A93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Apoyo directo a los migrantes</w:t>
      </w:r>
    </w:p>
    <w:p w14:paraId="16D62EDB" w14:textId="49E164BB" w:rsidR="00B86A93" w:rsidRPr="00874D49" w:rsidRDefault="00B86A93" w:rsidP="002B400D">
      <w:pPr>
        <w:pStyle w:val="ListParagraph"/>
        <w:numPr>
          <w:ilvl w:val="0"/>
          <w:numId w:val="9"/>
        </w:numPr>
        <w:spacing w:after="60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Trabajo de defensa y promoción</w:t>
      </w:r>
    </w:p>
    <w:p w14:paraId="31D04E72" w14:textId="2A7D25DE" w:rsidR="00B86A93" w:rsidRPr="00874D49" w:rsidRDefault="00B86A93" w:rsidP="002B400D">
      <w:pPr>
        <w:spacing w:after="60"/>
        <w:rPr>
          <w:rFonts w:ascii="Muli Light" w:hAnsi="Muli Light" w:cs="Open Sans"/>
          <w:sz w:val="24"/>
          <w:szCs w:val="24"/>
          <w:lang w:val="en-GB"/>
        </w:rPr>
      </w:pPr>
      <w:r w:rsidRPr="00874D49">
        <w:rPr>
          <w:rFonts w:ascii="Muli Light" w:hAnsi="Muli Light" w:cs="Open Sans"/>
          <w:sz w:val="24"/>
          <w:szCs w:val="24"/>
          <w:lang w:val="en-GB"/>
        </w:rPr>
        <w:t>Areas/Temas:</w:t>
      </w:r>
    </w:p>
    <w:p w14:paraId="1F5E2F74" w14:textId="49CDCC94" w:rsidR="00B86A93" w:rsidRPr="00874D49" w:rsidRDefault="00B86A93" w:rsidP="00B86A93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en-GB"/>
        </w:rPr>
      </w:pPr>
      <w:proofErr w:type="spellStart"/>
      <w:r w:rsidRPr="00874D49">
        <w:rPr>
          <w:rFonts w:ascii="Muli Light" w:hAnsi="Muli Light" w:cs="Open Sans"/>
          <w:sz w:val="24"/>
          <w:szCs w:val="24"/>
          <w:lang w:val="en-GB"/>
        </w:rPr>
        <w:t>Acceso</w:t>
      </w:r>
      <w:proofErr w:type="spellEnd"/>
      <w:r w:rsidRPr="00874D49">
        <w:rPr>
          <w:rFonts w:ascii="Muli Light" w:hAnsi="Muli Light" w:cs="Open Sans"/>
          <w:sz w:val="24"/>
          <w:szCs w:val="24"/>
          <w:lang w:val="en-GB"/>
        </w:rPr>
        <w:t xml:space="preserve"> a la Justicia</w:t>
      </w:r>
    </w:p>
    <w:p w14:paraId="7B4F25EA" w14:textId="0585E30A" w:rsidR="00B86A93" w:rsidRPr="00874D49" w:rsidRDefault="00B86A93" w:rsidP="00B86A93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en-GB"/>
        </w:rPr>
      </w:pPr>
      <w:proofErr w:type="spellStart"/>
      <w:r w:rsidRPr="00874D49">
        <w:rPr>
          <w:rFonts w:ascii="Muli Light" w:hAnsi="Muli Light" w:cs="Open Sans"/>
          <w:sz w:val="24"/>
          <w:szCs w:val="24"/>
          <w:lang w:val="en-GB"/>
        </w:rPr>
        <w:t>Niños</w:t>
      </w:r>
      <w:proofErr w:type="spellEnd"/>
      <w:r w:rsidRPr="00874D49">
        <w:rPr>
          <w:rFonts w:ascii="Muli Light" w:hAnsi="Muli Light" w:cs="Open Sans"/>
          <w:sz w:val="24"/>
          <w:szCs w:val="24"/>
          <w:lang w:val="en-GB"/>
        </w:rPr>
        <w:t xml:space="preserve">, </w:t>
      </w:r>
      <w:proofErr w:type="spellStart"/>
      <w:r w:rsidRPr="00874D49">
        <w:rPr>
          <w:rFonts w:ascii="Muli Light" w:hAnsi="Muli Light" w:cs="Open Sans"/>
          <w:sz w:val="24"/>
          <w:szCs w:val="24"/>
          <w:lang w:val="en-GB"/>
        </w:rPr>
        <w:t>Jóvenes</w:t>
      </w:r>
      <w:proofErr w:type="spellEnd"/>
      <w:r w:rsidRPr="00874D49">
        <w:rPr>
          <w:rFonts w:ascii="Muli Light" w:hAnsi="Muli Light" w:cs="Open Sans"/>
          <w:sz w:val="24"/>
          <w:szCs w:val="24"/>
          <w:lang w:val="en-GB"/>
        </w:rPr>
        <w:t xml:space="preserve"> &amp; </w:t>
      </w:r>
      <w:proofErr w:type="spellStart"/>
      <w:r w:rsidRPr="00874D49">
        <w:rPr>
          <w:rFonts w:ascii="Muli Light" w:hAnsi="Muli Light" w:cs="Open Sans"/>
          <w:sz w:val="24"/>
          <w:szCs w:val="24"/>
          <w:lang w:val="en-GB"/>
        </w:rPr>
        <w:t>Familias</w:t>
      </w:r>
      <w:proofErr w:type="spellEnd"/>
    </w:p>
    <w:p w14:paraId="266E8BBA" w14:textId="191801ED" w:rsidR="00B86A93" w:rsidRPr="00874D49" w:rsidRDefault="00B86A93" w:rsidP="00B86A93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en-GB"/>
        </w:rPr>
      </w:pPr>
      <w:proofErr w:type="spellStart"/>
      <w:r w:rsidRPr="00874D49">
        <w:rPr>
          <w:rFonts w:ascii="Muli Light" w:hAnsi="Muli Light" w:cs="Open Sans"/>
          <w:sz w:val="24"/>
          <w:szCs w:val="24"/>
          <w:lang w:val="en-GB"/>
        </w:rPr>
        <w:t>Detención</w:t>
      </w:r>
      <w:proofErr w:type="spellEnd"/>
      <w:r w:rsidRPr="00874D49">
        <w:rPr>
          <w:rFonts w:ascii="Muli Light" w:hAnsi="Muli Light" w:cs="Open Sans"/>
          <w:sz w:val="24"/>
          <w:szCs w:val="24"/>
          <w:lang w:val="en-GB"/>
        </w:rPr>
        <w:t xml:space="preserve"> y </w:t>
      </w:r>
      <w:proofErr w:type="spellStart"/>
      <w:r w:rsidRPr="00874D49">
        <w:rPr>
          <w:rFonts w:ascii="Muli Light" w:hAnsi="Muli Light" w:cs="Open Sans"/>
          <w:sz w:val="24"/>
          <w:szCs w:val="24"/>
          <w:lang w:val="en-GB"/>
        </w:rPr>
        <w:t>Retorno</w:t>
      </w:r>
      <w:proofErr w:type="spellEnd"/>
    </w:p>
    <w:p w14:paraId="79F33303" w14:textId="57E5D1E6" w:rsidR="00B86A93" w:rsidRPr="00874D49" w:rsidRDefault="00B86A93" w:rsidP="00B86A93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en-GB"/>
        </w:rPr>
      </w:pPr>
      <w:r w:rsidRPr="00874D49">
        <w:rPr>
          <w:rFonts w:ascii="Muli Light" w:hAnsi="Muli Light" w:cs="Open Sans"/>
          <w:sz w:val="24"/>
          <w:szCs w:val="24"/>
          <w:lang w:val="en-GB"/>
        </w:rPr>
        <w:t>Salud</w:t>
      </w:r>
    </w:p>
    <w:p w14:paraId="01F8EF22" w14:textId="651AAA4F" w:rsidR="00B86A93" w:rsidRPr="00874D49" w:rsidRDefault="00B86A93" w:rsidP="00B86A93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en-GB"/>
        </w:rPr>
      </w:pPr>
      <w:r w:rsidRPr="00874D49">
        <w:rPr>
          <w:rFonts w:ascii="Muli Light" w:hAnsi="Muli Light" w:cs="Open Sans"/>
          <w:sz w:val="24"/>
          <w:szCs w:val="24"/>
          <w:lang w:val="en-GB"/>
        </w:rPr>
        <w:t xml:space="preserve">Trabajo </w:t>
      </w:r>
    </w:p>
    <w:p w14:paraId="45FA9456" w14:textId="1E26CE13" w:rsidR="00B86A93" w:rsidRPr="00874D49" w:rsidRDefault="00B86A93" w:rsidP="00B86A93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en-GB"/>
        </w:rPr>
      </w:pPr>
      <w:r w:rsidRPr="00874D49">
        <w:rPr>
          <w:rFonts w:ascii="Muli Light" w:hAnsi="Muli Light" w:cs="Open Sans"/>
          <w:sz w:val="24"/>
          <w:szCs w:val="24"/>
          <w:lang w:val="en-GB"/>
        </w:rPr>
        <w:t>Refugio y Vivienda</w:t>
      </w:r>
    </w:p>
    <w:p w14:paraId="39198ECC" w14:textId="5865F6F1" w:rsidR="00B86A93" w:rsidRPr="00874D49" w:rsidRDefault="00B86A93" w:rsidP="00B86A93">
      <w:pPr>
        <w:pStyle w:val="ListParagraph"/>
        <w:numPr>
          <w:ilvl w:val="0"/>
          <w:numId w:val="9"/>
        </w:numPr>
        <w:rPr>
          <w:rFonts w:ascii="Muli Light" w:hAnsi="Muli Light" w:cs="Open Sans"/>
          <w:sz w:val="24"/>
          <w:szCs w:val="24"/>
          <w:lang w:val="en-GB"/>
        </w:rPr>
      </w:pPr>
      <w:r w:rsidRPr="00874D49">
        <w:rPr>
          <w:rFonts w:ascii="Muli Light" w:hAnsi="Muli Light" w:cs="Open Sans"/>
          <w:sz w:val="24"/>
          <w:szCs w:val="24"/>
          <w:lang w:val="en-GB"/>
        </w:rPr>
        <w:t>Mujeres</w:t>
      </w:r>
    </w:p>
    <w:p w14:paraId="2EE20ED1" w14:textId="507AF963" w:rsidR="003D30DB" w:rsidRPr="00874D49" w:rsidRDefault="004C1EA6" w:rsidP="002B400D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Datos de contacto</w:t>
      </w:r>
    </w:p>
    <w:p w14:paraId="315F407E" w14:textId="419283D0" w:rsidR="003D30DB" w:rsidRPr="00874D49" w:rsidRDefault="004C1EA6" w:rsidP="001A3C6D">
      <w:pPr>
        <w:spacing w:after="0" w:line="240" w:lineRule="auto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b/>
          <w:sz w:val="24"/>
          <w:szCs w:val="24"/>
          <w:lang w:val="es-ES"/>
        </w:rPr>
        <w:t>Representante oficial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 xml:space="preserve"> (</w:t>
      </w:r>
      <w:r w:rsidR="00DF7354" w:rsidRPr="00874D49">
        <w:rPr>
          <w:rFonts w:ascii="Muli Light" w:hAnsi="Muli Light" w:cs="Open Sans"/>
          <w:sz w:val="24"/>
          <w:szCs w:val="24"/>
          <w:lang w:val="es-ES"/>
        </w:rPr>
        <w:t>para</w:t>
      </w:r>
      <w:r w:rsidR="001A3C6D" w:rsidRPr="00874D49">
        <w:rPr>
          <w:rFonts w:ascii="Muli Light" w:hAnsi="Muli Light" w:cs="Open Sans"/>
          <w:sz w:val="24"/>
          <w:szCs w:val="24"/>
          <w:lang w:val="es-ES"/>
        </w:rPr>
        <w:t xml:space="preserve"> represent</w:t>
      </w:r>
      <w:r w:rsidR="00DF7354" w:rsidRPr="00874D49">
        <w:rPr>
          <w:rFonts w:ascii="Muli Light" w:hAnsi="Muli Light" w:cs="Open Sans"/>
          <w:sz w:val="24"/>
          <w:szCs w:val="24"/>
          <w:lang w:val="es-ES"/>
        </w:rPr>
        <w:t>ar a la</w:t>
      </w:r>
      <w:r w:rsidR="001A3C6D" w:rsidRPr="00874D49">
        <w:rPr>
          <w:rFonts w:ascii="Muli Light" w:hAnsi="Muli Light" w:cs="Open Sans"/>
          <w:sz w:val="24"/>
          <w:szCs w:val="24"/>
          <w:lang w:val="es-ES"/>
        </w:rPr>
        <w:t xml:space="preserve"> organi</w:t>
      </w:r>
      <w:r w:rsidR="00DF7354" w:rsidRPr="00874D49">
        <w:rPr>
          <w:rFonts w:ascii="Muli Light" w:hAnsi="Muli Light" w:cs="Open Sans"/>
          <w:sz w:val="24"/>
          <w:szCs w:val="24"/>
          <w:lang w:val="es-ES"/>
        </w:rPr>
        <w:t>zació</w:t>
      </w:r>
      <w:r w:rsidR="001A3C6D" w:rsidRPr="00874D49">
        <w:rPr>
          <w:rFonts w:ascii="Muli Light" w:hAnsi="Muli Light" w:cs="Open Sans"/>
          <w:sz w:val="24"/>
          <w:szCs w:val="24"/>
          <w:lang w:val="es-ES"/>
        </w:rPr>
        <w:t xml:space="preserve">n </w:t>
      </w:r>
      <w:r w:rsidR="00DF7354" w:rsidRPr="00874D49">
        <w:rPr>
          <w:rFonts w:ascii="Muli Light" w:hAnsi="Muli Light" w:cs="Open Sans"/>
          <w:sz w:val="24"/>
          <w:szCs w:val="24"/>
          <w:lang w:val="es-ES"/>
        </w:rPr>
        <w:t>en la Asamblea General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 xml:space="preserve"> Anual</w:t>
      </w:r>
      <w:r w:rsidR="00DF7354" w:rsidRPr="00874D49">
        <w:rPr>
          <w:rFonts w:ascii="Muli Light" w:hAnsi="Muli Light" w:cs="Open Sans"/>
          <w:sz w:val="24"/>
          <w:szCs w:val="24"/>
          <w:lang w:val="es-ES"/>
        </w:rPr>
        <w:t xml:space="preserve"> y el Grupo</w:t>
      </w:r>
      <w:r w:rsidR="00B86A93" w:rsidRPr="00874D49">
        <w:rPr>
          <w:rFonts w:ascii="Muli Light" w:hAnsi="Muli Light" w:cs="Open Sans"/>
          <w:sz w:val="24"/>
          <w:szCs w:val="24"/>
          <w:lang w:val="es-ES"/>
        </w:rPr>
        <w:t>s</w:t>
      </w:r>
      <w:r w:rsidR="00DF7354" w:rsidRPr="00874D49">
        <w:rPr>
          <w:rFonts w:ascii="Muli Light" w:hAnsi="Muli Light" w:cs="Open Sans"/>
          <w:sz w:val="24"/>
          <w:szCs w:val="24"/>
          <w:lang w:val="es-ES"/>
        </w:rPr>
        <w:t xml:space="preserve"> de </w:t>
      </w:r>
      <w:r w:rsidR="00B86A93" w:rsidRPr="00874D49">
        <w:rPr>
          <w:rFonts w:ascii="Muli Light" w:hAnsi="Muli Light" w:cs="Open Sans"/>
          <w:sz w:val="24"/>
          <w:szCs w:val="24"/>
          <w:lang w:val="es-ES"/>
        </w:rPr>
        <w:t>Miembros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)</w:t>
      </w:r>
    </w:p>
    <w:p w14:paraId="2E39F013" w14:textId="67A2E2BB" w:rsidR="003D30DB" w:rsidRPr="00874D49" w:rsidRDefault="003D30DB" w:rsidP="001A3C6D">
      <w:pPr>
        <w:spacing w:after="0" w:line="240" w:lineRule="auto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N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ombre</w:t>
      </w:r>
      <w:r w:rsidRPr="00874D49">
        <w:rPr>
          <w:rFonts w:ascii="Muli Light" w:hAnsi="Muli Light" w:cs="Open Sans"/>
          <w:sz w:val="24"/>
          <w:szCs w:val="24"/>
          <w:lang w:val="es-ES"/>
        </w:rPr>
        <w:t>:</w:t>
      </w:r>
    </w:p>
    <w:p w14:paraId="7FBBDB9F" w14:textId="55BACAEF" w:rsidR="003D30DB" w:rsidRPr="00874D49" w:rsidRDefault="003D30DB" w:rsidP="002B400D">
      <w:pPr>
        <w:tabs>
          <w:tab w:val="left" w:pos="3210"/>
        </w:tabs>
        <w:spacing w:after="0" w:line="240" w:lineRule="auto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P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uesto</w:t>
      </w:r>
      <w:r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2B400D" w:rsidRPr="00874D49">
        <w:rPr>
          <w:rFonts w:ascii="Muli Light" w:hAnsi="Muli Light" w:cs="Open Sans"/>
          <w:sz w:val="24"/>
          <w:szCs w:val="24"/>
          <w:lang w:val="es-ES"/>
        </w:rPr>
        <w:tab/>
      </w:r>
    </w:p>
    <w:p w14:paraId="3DB57D2E" w14:textId="40B5A38B" w:rsidR="002B400D" w:rsidRPr="00874D49" w:rsidRDefault="003D30DB" w:rsidP="002B400D">
      <w:pPr>
        <w:tabs>
          <w:tab w:val="left" w:pos="5685"/>
        </w:tabs>
        <w:spacing w:after="0" w:line="240" w:lineRule="auto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Tel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éfono</w:t>
      </w:r>
      <w:r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2B400D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</w:p>
    <w:p w14:paraId="134FEB7B" w14:textId="0F1C000A" w:rsidR="002B400D" w:rsidRPr="00874D49" w:rsidRDefault="002B400D" w:rsidP="002B400D">
      <w:pPr>
        <w:tabs>
          <w:tab w:val="left" w:pos="5685"/>
        </w:tabs>
        <w:spacing w:after="0" w:line="240" w:lineRule="auto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Correo electrónico:</w:t>
      </w:r>
    </w:p>
    <w:p w14:paraId="0F9F06F4" w14:textId="77777777" w:rsidR="00874D49" w:rsidRDefault="003D30DB" w:rsidP="002B400D">
      <w:pPr>
        <w:tabs>
          <w:tab w:val="left" w:pos="5685"/>
        </w:tabs>
        <w:spacing w:after="0" w:line="240" w:lineRule="auto"/>
        <w:rPr>
          <w:rFonts w:ascii="Muli Light" w:hAnsi="Muli Light" w:cs="Open Sans"/>
          <w:b/>
          <w:sz w:val="24"/>
          <w:szCs w:val="24"/>
          <w:lang w:val="es-ES"/>
        </w:rPr>
      </w:pPr>
      <w:r w:rsidRPr="00874D49">
        <w:rPr>
          <w:rFonts w:ascii="Muli Light" w:hAnsi="Muli Light" w:cs="Open Sans"/>
          <w:lang w:val="es-ES"/>
        </w:rPr>
        <w:br/>
      </w:r>
    </w:p>
    <w:p w14:paraId="13555680" w14:textId="70F55A88" w:rsidR="003D30DB" w:rsidRPr="00874D49" w:rsidRDefault="00B701F1" w:rsidP="002B400D">
      <w:pPr>
        <w:tabs>
          <w:tab w:val="left" w:pos="5685"/>
        </w:tabs>
        <w:spacing w:after="0" w:line="240" w:lineRule="auto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b/>
          <w:sz w:val="24"/>
          <w:szCs w:val="24"/>
          <w:lang w:val="es-ES"/>
        </w:rPr>
        <w:lastRenderedPageBreak/>
        <w:t>C</w:t>
      </w:r>
      <w:r w:rsidR="00355AF0" w:rsidRPr="00874D49">
        <w:rPr>
          <w:rFonts w:ascii="Muli Light" w:hAnsi="Muli Light" w:cs="Open Sans"/>
          <w:b/>
          <w:sz w:val="24"/>
          <w:szCs w:val="24"/>
          <w:lang w:val="es-ES"/>
        </w:rPr>
        <w:t>ontact</w:t>
      </w:r>
      <w:r w:rsidRPr="00874D49">
        <w:rPr>
          <w:rFonts w:ascii="Muli Light" w:hAnsi="Muli Light" w:cs="Open Sans"/>
          <w:b/>
          <w:sz w:val="24"/>
          <w:szCs w:val="24"/>
          <w:lang w:val="es-ES"/>
        </w:rPr>
        <w:t>o de facturación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1A3C6D" w:rsidRPr="00874D49">
        <w:rPr>
          <w:rFonts w:ascii="Muli Light" w:hAnsi="Muli Light" w:cs="Open Sans"/>
          <w:sz w:val="24"/>
          <w:szCs w:val="24"/>
          <w:lang w:val="es-ES"/>
        </w:rPr>
        <w:br/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N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ombre:</w:t>
      </w:r>
      <w:r w:rsidR="001A3C6D" w:rsidRPr="00874D49">
        <w:rPr>
          <w:rFonts w:ascii="Muli Light" w:hAnsi="Muli Light" w:cs="Open Sans"/>
          <w:sz w:val="24"/>
          <w:szCs w:val="24"/>
          <w:lang w:val="es-ES"/>
        </w:rPr>
        <w:br/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P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uesto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1A3C6D" w:rsidRPr="00874D49">
        <w:rPr>
          <w:rFonts w:ascii="Muli Light" w:hAnsi="Muli Light" w:cs="Open Sans"/>
          <w:sz w:val="24"/>
          <w:szCs w:val="24"/>
          <w:lang w:val="es-ES"/>
        </w:rPr>
        <w:br/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Tel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éfono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1A3C6D" w:rsidRPr="00874D49">
        <w:rPr>
          <w:rFonts w:ascii="Muli Light" w:hAnsi="Muli Light" w:cs="Open Sans"/>
          <w:sz w:val="24"/>
          <w:szCs w:val="24"/>
          <w:lang w:val="es-ES"/>
        </w:rPr>
        <w:br/>
      </w:r>
      <w:r w:rsidR="00847510" w:rsidRPr="00874D49">
        <w:rPr>
          <w:rFonts w:ascii="Muli Light" w:hAnsi="Muli Light" w:cs="Open Sans"/>
          <w:sz w:val="24"/>
          <w:szCs w:val="24"/>
          <w:lang w:val="es-ES"/>
        </w:rPr>
        <w:t>Correo electrónico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</w:p>
    <w:p w14:paraId="40D809CE" w14:textId="6B95A843" w:rsidR="003D30DB" w:rsidRPr="00874D49" w:rsidRDefault="00DF7354" w:rsidP="00053748">
      <w:pPr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b/>
          <w:sz w:val="24"/>
          <w:szCs w:val="24"/>
          <w:lang w:val="es-ES"/>
        </w:rPr>
        <w:t>Contacto para comunicaciones y medios</w:t>
      </w:r>
      <w:r w:rsidR="003D30DB" w:rsidRPr="00874D49">
        <w:rPr>
          <w:rFonts w:ascii="Muli Light" w:hAnsi="Muli Light" w:cs="Open Sans"/>
          <w:b/>
          <w:sz w:val="24"/>
          <w:szCs w:val="24"/>
          <w:lang w:val="es-ES"/>
        </w:rPr>
        <w:t>:</w:t>
      </w:r>
      <w:r w:rsidR="001A3C6D" w:rsidRPr="00874D49">
        <w:rPr>
          <w:rFonts w:ascii="Muli Light" w:hAnsi="Muli Light" w:cs="Open Sans"/>
          <w:b/>
          <w:sz w:val="24"/>
          <w:szCs w:val="24"/>
          <w:lang w:val="es-ES"/>
        </w:rPr>
        <w:br/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N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ombre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1A3C6D" w:rsidRPr="00874D49">
        <w:rPr>
          <w:rFonts w:ascii="Muli Light" w:hAnsi="Muli Light" w:cs="Open Sans"/>
          <w:b/>
          <w:sz w:val="24"/>
          <w:szCs w:val="24"/>
          <w:lang w:val="es-ES"/>
        </w:rPr>
        <w:br/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P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uesto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1A3C6D" w:rsidRPr="00874D49">
        <w:rPr>
          <w:rFonts w:ascii="Muli Light" w:hAnsi="Muli Light" w:cs="Open Sans"/>
          <w:b/>
          <w:sz w:val="24"/>
          <w:szCs w:val="24"/>
          <w:lang w:val="es-ES"/>
        </w:rPr>
        <w:br/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Tel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éfono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  <w:r w:rsidR="001A3C6D" w:rsidRPr="00874D49">
        <w:rPr>
          <w:rFonts w:ascii="Muli Light" w:hAnsi="Muli Light" w:cs="Open Sans"/>
          <w:b/>
          <w:sz w:val="24"/>
          <w:szCs w:val="24"/>
          <w:lang w:val="es-ES"/>
        </w:rPr>
        <w:br/>
      </w:r>
      <w:r w:rsidR="00847510" w:rsidRPr="00874D49">
        <w:rPr>
          <w:rFonts w:ascii="Muli Light" w:hAnsi="Muli Light" w:cs="Open Sans"/>
          <w:sz w:val="24"/>
          <w:szCs w:val="24"/>
          <w:lang w:val="es-ES"/>
        </w:rPr>
        <w:t>Correo electrónico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:</w:t>
      </w:r>
    </w:p>
    <w:p w14:paraId="3AFCE819" w14:textId="519DF425" w:rsidR="00053748" w:rsidRPr="00874D49" w:rsidRDefault="00053748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His</w:t>
      </w:r>
      <w:r w:rsidR="00DF7354"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toria</w:t>
      </w:r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 xml:space="preserve"> </w:t>
      </w:r>
      <w:r w:rsidR="00DF7354"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y</w:t>
      </w:r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 xml:space="preserve"> </w:t>
      </w:r>
      <w:r w:rsidR="006F0634"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misión</w:t>
      </w:r>
    </w:p>
    <w:p w14:paraId="1360CCC5" w14:textId="734BFD07" w:rsidR="00053748" w:rsidRPr="00874D49" w:rsidRDefault="00053748" w:rsidP="00355AF0">
      <w:pPr>
        <w:spacing w:after="120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Establ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ecida el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 (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fecha</w:t>
      </w:r>
      <w:r w:rsidRPr="00874D49">
        <w:rPr>
          <w:rFonts w:ascii="Muli Light" w:hAnsi="Muli Light" w:cs="Open Sans"/>
          <w:sz w:val="24"/>
          <w:szCs w:val="24"/>
          <w:lang w:val="es-ES"/>
        </w:rPr>
        <w:t>):</w:t>
      </w:r>
    </w:p>
    <w:p w14:paraId="039C5233" w14:textId="66360C0C" w:rsidR="003D30DB" w:rsidRPr="00874D49" w:rsidRDefault="00BA0B70" w:rsidP="00355AF0">
      <w:pPr>
        <w:spacing w:after="120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Mis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ió</w:t>
      </w:r>
      <w:r w:rsidRPr="00874D49">
        <w:rPr>
          <w:rFonts w:ascii="Muli Light" w:hAnsi="Muli Light" w:cs="Open Sans"/>
          <w:sz w:val="24"/>
          <w:szCs w:val="24"/>
          <w:lang w:val="es-ES"/>
        </w:rPr>
        <w:t>n, visi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ó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n 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y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va</w:t>
      </w:r>
      <w:r w:rsidR="004C1EA6" w:rsidRPr="00874D49">
        <w:rPr>
          <w:rFonts w:ascii="Muli Light" w:hAnsi="Muli Light" w:cs="Open Sans"/>
          <w:sz w:val="24"/>
          <w:szCs w:val="24"/>
          <w:lang w:val="es-ES"/>
        </w:rPr>
        <w:t>lore</w:t>
      </w:r>
      <w:r w:rsidR="003D30DB" w:rsidRPr="00874D49">
        <w:rPr>
          <w:rFonts w:ascii="Muli Light" w:hAnsi="Muli Light" w:cs="Open Sans"/>
          <w:sz w:val="24"/>
          <w:szCs w:val="24"/>
          <w:lang w:val="es-ES"/>
        </w:rPr>
        <w:t>s:</w:t>
      </w:r>
    </w:p>
    <w:p w14:paraId="1F0A1D96" w14:textId="0DCF4D5B" w:rsidR="00053748" w:rsidRPr="00874D49" w:rsidRDefault="00B701F1" w:rsidP="00355AF0">
      <w:pPr>
        <w:spacing w:after="120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Estatus legal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 xml:space="preserve"> (</w:t>
      </w:r>
      <w:r w:rsidRPr="00874D49">
        <w:rPr>
          <w:rFonts w:ascii="Muli Light" w:hAnsi="Muli Light" w:cs="Open Sans"/>
          <w:sz w:val="24"/>
          <w:szCs w:val="24"/>
          <w:lang w:val="es-ES"/>
        </w:rPr>
        <w:t>si aplica</w:t>
      </w:r>
      <w:r w:rsidR="00053748" w:rsidRPr="00874D49">
        <w:rPr>
          <w:rFonts w:ascii="Muli Light" w:hAnsi="Muli Light" w:cs="Open Sans"/>
          <w:sz w:val="24"/>
          <w:szCs w:val="24"/>
          <w:lang w:val="es-ES"/>
        </w:rPr>
        <w:t>):</w:t>
      </w:r>
    </w:p>
    <w:p w14:paraId="621DB9AA" w14:textId="77777777" w:rsidR="003D30DB" w:rsidRPr="00874D49" w:rsidRDefault="003D30DB" w:rsidP="003D30DB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sz w:val="24"/>
          <w:szCs w:val="24"/>
          <w:lang w:val="es-ES"/>
        </w:rPr>
      </w:pPr>
    </w:p>
    <w:p w14:paraId="3996A2AA" w14:textId="1BA37FE0" w:rsidR="00AD15FA" w:rsidRPr="00874D49" w:rsidRDefault="003D30DB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sz w:val="24"/>
          <w:szCs w:val="24"/>
          <w:lang w:val="es-ES"/>
        </w:rPr>
      </w:pP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P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or favor, facilite</w:t>
      </w:r>
      <w:r w:rsidR="00C82373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n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una descripción de las </w:t>
      </w:r>
      <w:r w:rsidR="00DF7354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>actividades</w:t>
      </w:r>
      <w:r w:rsidR="003E5DFC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 xml:space="preserve"> principales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de su</w:t>
      </w:r>
      <w:r w:rsidR="00287DB1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="000E1D65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organiza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ció</w:t>
      </w:r>
      <w:r w:rsidR="000E1D65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n:</w:t>
      </w:r>
      <w:r w:rsidR="00287DB1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</w:p>
    <w:p w14:paraId="750A23B0" w14:textId="77777777" w:rsidR="00AD15FA" w:rsidRPr="00874D49" w:rsidRDefault="00AD15FA" w:rsidP="00355AF0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Muli Light" w:hAnsi="Muli Light" w:cs="Open Sans"/>
          <w:color w:val="000000"/>
          <w:sz w:val="24"/>
          <w:szCs w:val="24"/>
          <w:lang w:val="es-ES"/>
        </w:rPr>
      </w:pPr>
    </w:p>
    <w:p w14:paraId="2BE84AB0" w14:textId="49607DC2" w:rsidR="003F1235" w:rsidRPr="00874D49" w:rsidRDefault="006F0634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sz w:val="24"/>
          <w:szCs w:val="24"/>
          <w:lang w:val="es-ES"/>
        </w:rPr>
      </w:pP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E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xplique</w:t>
      </w:r>
      <w:r w:rsidR="00C82373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n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las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="00DF7354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 xml:space="preserve">actividades específicas relacionadas con </w:t>
      </w:r>
      <w:r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 xml:space="preserve">los </w:t>
      </w:r>
      <w:r w:rsidR="00DF7354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 xml:space="preserve">migrantes en situación irregular 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(inclu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idas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sus prioridades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en trabajo de incidencia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y su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trayectoria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="00C82373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hasta ahora 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en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la cuestión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d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e los migrantes irregulares):</w:t>
      </w:r>
    </w:p>
    <w:p w14:paraId="0985FB7C" w14:textId="77777777" w:rsidR="003F1235" w:rsidRPr="00874D49" w:rsidRDefault="003F1235" w:rsidP="003F1235">
      <w:pPr>
        <w:pStyle w:val="ListParagraph"/>
        <w:rPr>
          <w:rFonts w:ascii="Muli Light" w:hAnsi="Muli Light" w:cs="Open Sans"/>
          <w:color w:val="000000"/>
          <w:sz w:val="24"/>
          <w:szCs w:val="24"/>
          <w:lang w:val="es-ES"/>
        </w:rPr>
      </w:pPr>
    </w:p>
    <w:p w14:paraId="2968951D" w14:textId="297F7551" w:rsidR="003D30DB" w:rsidRPr="00874D49" w:rsidRDefault="008E2200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sz w:val="24"/>
          <w:szCs w:val="24"/>
          <w:lang w:val="es-ES"/>
        </w:rPr>
      </w:pP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¿</w:t>
      </w:r>
      <w:r w:rsidR="002B400D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En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qué medida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se centra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su trabajo</w:t>
      </w:r>
      <w:r w:rsidR="003E5DFC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específica</w:t>
      </w:r>
      <w:r w:rsidR="003E5DFC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mente</w:t>
      </w:r>
      <w:r w:rsidR="00DF735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en los derechos humanos de los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migrantes</w:t>
      </w:r>
      <w:r w:rsidR="006F063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en términos económicos, de actividades y de personal? Indíquelo en porcentajes: </w:t>
      </w:r>
      <w:r w:rsidR="003F1235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</w:p>
    <w:p w14:paraId="5CD6D5BE" w14:textId="77777777" w:rsidR="00287DB1" w:rsidRPr="00874D49" w:rsidRDefault="00287DB1" w:rsidP="003D30DB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sz w:val="24"/>
          <w:szCs w:val="24"/>
          <w:lang w:val="es-ES"/>
        </w:rPr>
      </w:pPr>
    </w:p>
    <w:p w14:paraId="082DE13C" w14:textId="169FB9C3" w:rsidR="003D30DB" w:rsidRPr="00874D49" w:rsidRDefault="006F0634" w:rsidP="00BC64D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sz w:val="24"/>
          <w:szCs w:val="24"/>
          <w:lang w:val="es-ES"/>
        </w:rPr>
      </w:pP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Por favor,</w:t>
      </w:r>
      <w:r w:rsidR="003D30DB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descr</w:t>
      </w:r>
      <w:r w:rsidR="008E2200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iba </w:t>
      </w:r>
      <w:r w:rsidR="008E2200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>qué esperan ob</w:t>
      </w:r>
      <w:r w:rsidR="000C0B72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>tener de su membresía en</w:t>
      </w:r>
      <w:r w:rsidR="008E2200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 xml:space="preserve"> PICUM</w:t>
      </w:r>
      <w:r w:rsidR="008E2200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:</w:t>
      </w:r>
      <w:r w:rsidR="003D30DB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</w:p>
    <w:p w14:paraId="14D4ACE3" w14:textId="77777777" w:rsidR="00EE7C8D" w:rsidRPr="00874D49" w:rsidRDefault="00EE7C8D" w:rsidP="00EE7C8D">
      <w:p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b/>
          <w:bCs/>
          <w:color w:val="000000"/>
          <w:sz w:val="24"/>
          <w:szCs w:val="24"/>
          <w:lang w:val="es-ES"/>
        </w:rPr>
      </w:pPr>
    </w:p>
    <w:p w14:paraId="3DF942C7" w14:textId="75E806F0" w:rsidR="00EE7C8D" w:rsidRPr="00874D49" w:rsidRDefault="00EE7C8D" w:rsidP="00EE7C8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Muli Light" w:hAnsi="Muli Light" w:cs="Open Sans"/>
          <w:color w:val="000000"/>
          <w:sz w:val="24"/>
          <w:szCs w:val="24"/>
          <w:lang w:val="es-ES"/>
        </w:rPr>
      </w:pP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P</w:t>
      </w:r>
      <w:r w:rsidR="006F063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or favor,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list</w:t>
      </w:r>
      <w:r w:rsidR="004E3552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e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="006F063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una</w:t>
      </w:r>
      <w:r w:rsidR="00B73245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o </w:t>
      </w:r>
      <w:r w:rsidR="006F0634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dos</w:t>
      </w:r>
      <w:r w:rsidR="001A3C6D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 xml:space="preserve"> </w:t>
      </w:r>
      <w:r w:rsidR="00312D53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>referenc</w:t>
      </w:r>
      <w:r w:rsidR="008E2200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>ia</w:t>
      </w:r>
      <w:r w:rsidR="00312D53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 xml:space="preserve">s </w:t>
      </w:r>
      <w:r w:rsidR="008E2200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 xml:space="preserve">preferentemente de miembros actuales de PICUM que hayan </w:t>
      </w:r>
      <w:r w:rsidR="004E3552"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>acordado apoyar su solicitud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:</w:t>
      </w:r>
      <w:r w:rsidR="00AD15FA" w:rsidRPr="00874D49">
        <w:rPr>
          <w:rFonts w:ascii="Muli Light" w:hAnsi="Muli Light" w:cs="Open Sans"/>
          <w:color w:val="000000"/>
          <w:sz w:val="24"/>
          <w:szCs w:val="24"/>
          <w:lang w:val="es-ES"/>
        </w:rPr>
        <w:br/>
      </w:r>
    </w:p>
    <w:p w14:paraId="5CD1CE4D" w14:textId="7BAECFED" w:rsidR="00AD15FA" w:rsidRPr="00874D49" w:rsidRDefault="008E2200" w:rsidP="00355AF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Muli Light" w:hAnsi="Muli Light" w:cs="Open Sans"/>
          <w:color w:val="000000"/>
          <w:sz w:val="24"/>
          <w:szCs w:val="24"/>
          <w:lang w:val="es-ES"/>
        </w:rPr>
      </w:pP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¿Forman parte de alguna </w:t>
      </w:r>
      <w:r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>otra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</w:t>
      </w:r>
      <w:r w:rsidRPr="00874D49">
        <w:rPr>
          <w:rFonts w:ascii="Muli Light" w:hAnsi="Muli Light" w:cs="Open Sans"/>
          <w:b/>
          <w:color w:val="000000"/>
          <w:sz w:val="24"/>
          <w:szCs w:val="24"/>
          <w:lang w:val="es-ES"/>
        </w:rPr>
        <w:t>organización nacional, internacional o europea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que trabaje en cuestiones </w:t>
      </w:r>
      <w:r w:rsidR="00C82373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relacionadas con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la migración o los derechos de los migrantes</w:t>
      </w:r>
      <w:r w:rsidR="00AD15FA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? </w:t>
      </w:r>
      <w:r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En caso afirmativo, facilite el nombre y enlace</w:t>
      </w:r>
      <w:r w:rsidR="00C82373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 xml:space="preserve"> web</w:t>
      </w:r>
      <w:r w:rsidR="00AD15FA" w:rsidRPr="00874D49">
        <w:rPr>
          <w:rFonts w:ascii="Muli Light" w:hAnsi="Muli Light" w:cs="Open Sans"/>
          <w:color w:val="000000"/>
          <w:sz w:val="24"/>
          <w:szCs w:val="24"/>
          <w:lang w:val="es-ES"/>
        </w:rPr>
        <w:t>:</w:t>
      </w:r>
    </w:p>
    <w:p w14:paraId="1E839C9E" w14:textId="77777777" w:rsidR="00EE7C8D" w:rsidRPr="00874D49" w:rsidRDefault="00EE7C8D" w:rsidP="00053748">
      <w:pPr>
        <w:rPr>
          <w:rFonts w:ascii="Muli Light" w:hAnsi="Muli Light" w:cs="Open Sans"/>
          <w:b/>
          <w:bCs/>
          <w:color w:val="2F5496" w:themeColor="accent5" w:themeShade="BF"/>
          <w:sz w:val="28"/>
          <w:szCs w:val="28"/>
          <w:lang w:val="es-ES"/>
        </w:rPr>
      </w:pPr>
    </w:p>
    <w:p w14:paraId="6F928F00" w14:textId="77777777" w:rsidR="00874D49" w:rsidRDefault="00874D49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</w:p>
    <w:p w14:paraId="5B396639" w14:textId="77777777" w:rsidR="00874D49" w:rsidRDefault="00874D49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</w:p>
    <w:p w14:paraId="58DCFB3E" w14:textId="6484F1B4" w:rsidR="00355AF0" w:rsidRPr="00874D49" w:rsidRDefault="00776B16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  <w:proofErr w:type="spellStart"/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lastRenderedPageBreak/>
        <w:t>Compromiso</w:t>
      </w:r>
      <w:proofErr w:type="spellEnd"/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 xml:space="preserve"> de </w:t>
      </w:r>
      <w:proofErr w:type="spellStart"/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terminología</w:t>
      </w:r>
      <w:proofErr w:type="spellEnd"/>
      <w:r w:rsidR="00EE7C8D"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 xml:space="preserve"> </w:t>
      </w:r>
    </w:p>
    <w:p w14:paraId="65488F74" w14:textId="4E0FDB49" w:rsidR="00EE7C8D" w:rsidRPr="00874D49" w:rsidRDefault="00770108" w:rsidP="00355AF0">
      <w:pPr>
        <w:jc w:val="both"/>
        <w:rPr>
          <w:rFonts w:ascii="Muli Light" w:hAnsi="Muli Light" w:cs="Open Sans"/>
          <w:b/>
          <w:bCs/>
          <w:color w:val="2F5496" w:themeColor="accent5" w:themeShade="BF"/>
          <w:sz w:val="28"/>
          <w:szCs w:val="28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 xml:space="preserve">Desde 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PICUM </w:t>
      </w:r>
      <w:r w:rsidRPr="00874D49">
        <w:rPr>
          <w:rFonts w:ascii="Muli Light" w:hAnsi="Muli Light" w:cs="Open Sans"/>
          <w:sz w:val="24"/>
          <w:szCs w:val="24"/>
          <w:lang w:val="es-ES"/>
        </w:rPr>
        <w:t>estamos</w:t>
      </w:r>
      <w:r w:rsidR="00C82373" w:rsidRPr="00874D49">
        <w:rPr>
          <w:rFonts w:ascii="Muli Light" w:hAnsi="Muli Light" w:cs="Open Sans"/>
          <w:sz w:val="24"/>
          <w:szCs w:val="24"/>
          <w:lang w:val="es-ES"/>
        </w:rPr>
        <w:t xml:space="preserve"> comprom</w:t>
      </w:r>
      <w:r w:rsidRPr="00874D49">
        <w:rPr>
          <w:rFonts w:ascii="Muli Light" w:hAnsi="Muli Light" w:cs="Open Sans"/>
          <w:sz w:val="24"/>
          <w:szCs w:val="24"/>
          <w:lang w:val="es-ES"/>
        </w:rPr>
        <w:t>etidos</w:t>
      </w:r>
      <w:r w:rsidR="00776B16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Pr="00874D49">
        <w:rPr>
          <w:rFonts w:ascii="Muli Light" w:hAnsi="Muli Light" w:cs="Open Sans"/>
          <w:sz w:val="24"/>
          <w:szCs w:val="24"/>
          <w:lang w:val="es-ES"/>
        </w:rPr>
        <w:t>con</w:t>
      </w:r>
      <w:r w:rsidR="00C82373" w:rsidRPr="00874D49">
        <w:rPr>
          <w:rFonts w:ascii="Muli Light" w:hAnsi="Muli Light" w:cs="Open Sans"/>
          <w:sz w:val="24"/>
          <w:szCs w:val="24"/>
          <w:lang w:val="es-ES"/>
        </w:rPr>
        <w:t xml:space="preserve"> fomentar </w:t>
      </w:r>
      <w:r w:rsidR="00776B16" w:rsidRPr="00874D49">
        <w:rPr>
          <w:rFonts w:ascii="Muli Light" w:hAnsi="Muli Light" w:cs="Open Sans"/>
          <w:sz w:val="24"/>
          <w:szCs w:val="24"/>
          <w:lang w:val="es-ES"/>
        </w:rPr>
        <w:t>una terminología justa y correcta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 xml:space="preserve">a la hora de referirse a </w:t>
      </w:r>
      <w:r w:rsidR="00C82373" w:rsidRPr="00874D49">
        <w:rPr>
          <w:rFonts w:ascii="Muli Light" w:hAnsi="Muli Light" w:cs="Open Sans"/>
          <w:sz w:val="24"/>
          <w:szCs w:val="24"/>
          <w:lang w:val="es-ES"/>
        </w:rPr>
        <w:t xml:space="preserve">los 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 xml:space="preserve">migrantes </w:t>
      </w:r>
      <w:r w:rsidR="00776B16" w:rsidRPr="00874D49">
        <w:rPr>
          <w:rFonts w:ascii="Muli Light" w:hAnsi="Muli Light" w:cs="Open Sans"/>
          <w:sz w:val="24"/>
          <w:szCs w:val="24"/>
          <w:lang w:val="es-ES"/>
        </w:rPr>
        <w:t>sin papeles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. </w:t>
      </w:r>
      <w:r w:rsidR="00C82373" w:rsidRPr="00874D49">
        <w:rPr>
          <w:rFonts w:ascii="Muli Light" w:hAnsi="Muli Light" w:cs="Open Sans"/>
          <w:sz w:val="24"/>
          <w:szCs w:val="24"/>
          <w:lang w:val="es-ES"/>
        </w:rPr>
        <w:t>Nuestro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 xml:space="preserve"> folleto</w:t>
      </w:r>
      <w:r w:rsidR="00776B16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Pr="00874D49">
        <w:rPr>
          <w:rFonts w:ascii="Muli Light" w:hAnsi="Muli Light" w:cs="Open Sans"/>
          <w:sz w:val="24"/>
          <w:szCs w:val="24"/>
          <w:lang w:val="es-ES"/>
        </w:rPr>
        <w:t>“¡Las palabras importan!” (</w:t>
      </w:r>
      <w:r w:rsidR="00EE7C8D" w:rsidRPr="00874D49">
        <w:rPr>
          <w:rFonts w:ascii="Muli Light" w:hAnsi="Muli Light" w:cs="Open Sans"/>
          <w:i/>
          <w:sz w:val="24"/>
          <w:szCs w:val="24"/>
          <w:lang w:val="es-ES"/>
        </w:rPr>
        <w:t>“</w:t>
      </w:r>
      <w:proofErr w:type="spellStart"/>
      <w:r w:rsidR="00EE7C8D" w:rsidRPr="00874D49">
        <w:rPr>
          <w:rFonts w:ascii="Muli Light" w:hAnsi="Muli Light" w:cs="Open Sans"/>
          <w:i/>
          <w:sz w:val="24"/>
          <w:szCs w:val="24"/>
          <w:lang w:val="es-ES"/>
        </w:rPr>
        <w:t>Words</w:t>
      </w:r>
      <w:proofErr w:type="spellEnd"/>
      <w:r w:rsidR="00EE7C8D" w:rsidRPr="00874D49">
        <w:rPr>
          <w:rFonts w:ascii="Muli Light" w:hAnsi="Muli Light" w:cs="Open Sans"/>
          <w:i/>
          <w:sz w:val="24"/>
          <w:szCs w:val="24"/>
          <w:lang w:val="es-ES"/>
        </w:rPr>
        <w:t xml:space="preserve"> </w:t>
      </w:r>
      <w:proofErr w:type="spellStart"/>
      <w:r w:rsidR="00EE7C8D" w:rsidRPr="00874D49">
        <w:rPr>
          <w:rFonts w:ascii="Muli Light" w:hAnsi="Muli Light" w:cs="Open Sans"/>
          <w:i/>
          <w:sz w:val="24"/>
          <w:szCs w:val="24"/>
          <w:lang w:val="es-ES"/>
        </w:rPr>
        <w:t>Matter</w:t>
      </w:r>
      <w:proofErr w:type="spellEnd"/>
      <w:r w:rsidR="00EE7C8D" w:rsidRPr="00874D49">
        <w:rPr>
          <w:rFonts w:ascii="Muli Light" w:hAnsi="Muli Light" w:cs="Open Sans"/>
          <w:i/>
          <w:sz w:val="24"/>
          <w:szCs w:val="24"/>
          <w:lang w:val="es-ES"/>
        </w:rPr>
        <w:t>!”</w:t>
      </w:r>
      <w:r w:rsidRPr="00874D49">
        <w:rPr>
          <w:rFonts w:ascii="Muli Light" w:hAnsi="Muli Light" w:cs="Open Sans"/>
          <w:i/>
          <w:sz w:val="24"/>
          <w:szCs w:val="24"/>
          <w:lang w:val="es-ES"/>
        </w:rPr>
        <w:t>)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 expl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 xml:space="preserve">ica por qué el término 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>‘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>migrante il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egal’ 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>no se debería usar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>y proporciona alternativas en todas las lenguas de la UE.</w:t>
      </w:r>
    </w:p>
    <w:p w14:paraId="2BB44084" w14:textId="515C5516" w:rsidR="00EE7C8D" w:rsidRPr="00874D49" w:rsidRDefault="00776B16" w:rsidP="00355AF0">
      <w:pPr>
        <w:jc w:val="both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Nuestra red está liderando esfuerzos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para acabar con el uso de 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>‘</w:t>
      </w:r>
      <w:r w:rsidRPr="00874D49">
        <w:rPr>
          <w:rFonts w:ascii="Muli Light" w:hAnsi="Muli Light" w:cs="Open Sans"/>
          <w:sz w:val="24"/>
          <w:szCs w:val="24"/>
          <w:lang w:val="es-ES"/>
        </w:rPr>
        <w:t>migrante ilegal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>’, ‘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migración 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>ilegal’</w:t>
      </w:r>
      <w:r w:rsidRPr="00874D49">
        <w:rPr>
          <w:rFonts w:ascii="Muli Light" w:hAnsi="Muli Light" w:cs="Open Sans"/>
          <w:sz w:val="24"/>
          <w:szCs w:val="24"/>
          <w:lang w:val="es-ES"/>
        </w:rPr>
        <w:t>,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 ‘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trabajo 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>ilegal’</w:t>
      </w:r>
      <w:r w:rsidRPr="00874D49">
        <w:rPr>
          <w:rFonts w:ascii="Muli Light" w:hAnsi="Muli Light" w:cs="Open Sans"/>
          <w:sz w:val="24"/>
          <w:szCs w:val="24"/>
          <w:lang w:val="es-ES"/>
        </w:rPr>
        <w:t>,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 ‘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entrada 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>ilegal’</w:t>
      </w:r>
      <w:r w:rsidRPr="00874D49">
        <w:rPr>
          <w:rFonts w:ascii="Muli Light" w:hAnsi="Muli Light" w:cs="Open Sans"/>
          <w:sz w:val="24"/>
          <w:szCs w:val="24"/>
          <w:lang w:val="es-ES"/>
        </w:rPr>
        <w:t>,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 etc. 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 xml:space="preserve">Pedimos que todas las organizaciones que quieren unirse a </w:t>
      </w:r>
      <w:r w:rsidR="004E3552" w:rsidRPr="00874D49">
        <w:rPr>
          <w:rFonts w:ascii="Muli Light" w:hAnsi="Muli Light" w:cs="Open Sans"/>
          <w:b/>
          <w:sz w:val="24"/>
          <w:szCs w:val="24"/>
          <w:lang w:val="es-ES"/>
        </w:rPr>
        <w:t>PICUM se comprometan a usar términos justos y precisos</w:t>
      </w:r>
      <w:r w:rsidR="00770108" w:rsidRPr="00874D49">
        <w:rPr>
          <w:rFonts w:ascii="Muli Light" w:hAnsi="Muli Light" w:cs="Open Sans"/>
          <w:b/>
          <w:sz w:val="24"/>
          <w:szCs w:val="24"/>
          <w:lang w:val="es-ES"/>
        </w:rPr>
        <w:t>,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 xml:space="preserve"> y </w:t>
      </w:r>
      <w:r w:rsidR="004E3552" w:rsidRPr="00874D49">
        <w:rPr>
          <w:rFonts w:ascii="Muli Light" w:hAnsi="Muli Light" w:cs="Open Sans"/>
          <w:b/>
          <w:sz w:val="24"/>
          <w:szCs w:val="24"/>
          <w:lang w:val="es-ES"/>
        </w:rPr>
        <w:t>animen a otros</w:t>
      </w:r>
      <w:r w:rsidR="004E3552" w:rsidRPr="00874D49">
        <w:rPr>
          <w:rFonts w:ascii="Muli Light" w:hAnsi="Muli Light" w:cs="Open Sans"/>
          <w:sz w:val="24"/>
          <w:szCs w:val="24"/>
          <w:lang w:val="es-ES"/>
        </w:rPr>
        <w:t xml:space="preserve"> a hacer lo mismo. Para más información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, </w:t>
      </w:r>
      <w:r w:rsidRPr="00874D49">
        <w:rPr>
          <w:rFonts w:ascii="Muli Light" w:hAnsi="Muli Light" w:cs="Open Sans"/>
          <w:sz w:val="24"/>
          <w:szCs w:val="24"/>
          <w:lang w:val="es-ES"/>
        </w:rPr>
        <w:t>haga clic</w:t>
      </w:r>
      <w:r w:rsidR="00EE7C8D" w:rsidRPr="00874D49">
        <w:rPr>
          <w:rFonts w:ascii="Muli Light" w:hAnsi="Muli Light" w:cs="Open Sans"/>
          <w:sz w:val="24"/>
          <w:szCs w:val="24"/>
          <w:lang w:val="es-ES"/>
        </w:rPr>
        <w:t xml:space="preserve"> </w:t>
      </w:r>
      <w:hyperlink r:id="rId11" w:history="1">
        <w:r w:rsidRPr="00874D49">
          <w:rPr>
            <w:rFonts w:ascii="Muli Light" w:hAnsi="Muli Light" w:cs="Open Sans"/>
            <w:color w:val="0563C1" w:themeColor="hyperlink"/>
            <w:sz w:val="24"/>
            <w:szCs w:val="24"/>
            <w:u w:val="single"/>
            <w:lang w:val="es-ES"/>
          </w:rPr>
          <w:t>aquí</w:t>
        </w:r>
      </w:hyperlink>
      <w:r w:rsidR="00EE7C8D" w:rsidRPr="00874D49">
        <w:rPr>
          <w:rFonts w:ascii="Muli Light" w:hAnsi="Muli Light" w:cs="Open Sans"/>
          <w:sz w:val="24"/>
          <w:szCs w:val="24"/>
          <w:lang w:val="es-ES"/>
        </w:rPr>
        <w:t>.</w:t>
      </w:r>
    </w:p>
    <w:p w14:paraId="24024DC8" w14:textId="77777777" w:rsidR="008F683D" w:rsidRPr="00874D49" w:rsidRDefault="008F683D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Sus datos personales</w:t>
      </w:r>
    </w:p>
    <w:p w14:paraId="076EADAD" w14:textId="6F5A3C46" w:rsidR="008F683D" w:rsidRPr="00874D49" w:rsidRDefault="008F683D" w:rsidP="008F683D">
      <w:pPr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PICUM almacena los datos de sus miembros para mantenerlos informados sobre asuntos importantes, así como para invitarlos a eventos de PICUM.</w:t>
      </w:r>
    </w:p>
    <w:p w14:paraId="3C098C48" w14:textId="77777777" w:rsidR="008F683D" w:rsidRPr="00874D49" w:rsidRDefault="008F683D" w:rsidP="008F683D">
      <w:pPr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Al enviar esta solicitud, acepto expresamente lo siguiente:</w:t>
      </w:r>
    </w:p>
    <w:p w14:paraId="5557761B" w14:textId="1951AA0D" w:rsidR="008F683D" w:rsidRPr="00874D49" w:rsidRDefault="008F683D" w:rsidP="00B9070F">
      <w:pPr>
        <w:ind w:left="708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 xml:space="preserve">• Que PICUM </w:t>
      </w:r>
      <w:r w:rsidR="00B3394C" w:rsidRPr="00874D49">
        <w:rPr>
          <w:rFonts w:ascii="Muli Light" w:hAnsi="Muli Light" w:cs="Open Sans"/>
          <w:sz w:val="24"/>
          <w:szCs w:val="24"/>
          <w:lang w:val="es-ES"/>
        </w:rPr>
        <w:t>guarde</w:t>
      </w:r>
      <w:r w:rsidRPr="00874D49">
        <w:rPr>
          <w:rFonts w:ascii="Muli Light" w:hAnsi="Muli Light" w:cs="Open Sans"/>
          <w:sz w:val="24"/>
          <w:szCs w:val="24"/>
          <w:lang w:val="es-ES"/>
        </w:rPr>
        <w:t xml:space="preserve"> los datos personales que proporciono en esta solicitud de membresía.</w:t>
      </w:r>
    </w:p>
    <w:p w14:paraId="175ABC62" w14:textId="2A38A3B0" w:rsidR="008F683D" w:rsidRPr="00874D49" w:rsidRDefault="008F683D" w:rsidP="00B9070F">
      <w:pPr>
        <w:ind w:left="708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• Que PICUM se ponga en contacto conmigo por correo electrónico para informarme sobre asuntos importantes y para invitarme a eventos de PICUM.</w:t>
      </w:r>
    </w:p>
    <w:p w14:paraId="59EC7233" w14:textId="52395443" w:rsidR="00B3394C" w:rsidRPr="00874D49" w:rsidRDefault="00B3394C" w:rsidP="00B9070F">
      <w:pPr>
        <w:ind w:left="708"/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>• Que PICUM me envíe el boletín de su organización periódicamente.</w:t>
      </w:r>
    </w:p>
    <w:p w14:paraId="43B76A09" w14:textId="34993528" w:rsidR="001A3C6D" w:rsidRPr="00874D49" w:rsidRDefault="008F683D" w:rsidP="008F683D">
      <w:pPr>
        <w:rPr>
          <w:rFonts w:ascii="Muli Light" w:hAnsi="Muli Light" w:cs="Open Sans"/>
          <w:sz w:val="24"/>
          <w:szCs w:val="24"/>
          <w:lang w:val="es-ES"/>
        </w:rPr>
      </w:pPr>
      <w:r w:rsidRPr="00874D49">
        <w:rPr>
          <w:rFonts w:ascii="Muli Light" w:hAnsi="Muli Light" w:cs="Open Sans"/>
          <w:sz w:val="24"/>
          <w:szCs w:val="24"/>
          <w:lang w:val="es-ES"/>
        </w:rPr>
        <w:t xml:space="preserve">Para nuestra política de privacidad completa, puede visitar: </w:t>
      </w:r>
      <w:hyperlink r:id="rId12" w:history="1">
        <w:r w:rsidRPr="00874D49">
          <w:rPr>
            <w:rStyle w:val="Hyperlink"/>
            <w:rFonts w:ascii="Muli Light" w:hAnsi="Muli Light" w:cs="Open Sans"/>
            <w:sz w:val="24"/>
            <w:szCs w:val="24"/>
            <w:lang w:val="es-ES"/>
          </w:rPr>
          <w:t>http://picum.org/privacy_policy/</w:t>
        </w:r>
      </w:hyperlink>
    </w:p>
    <w:p w14:paraId="3AF2C174" w14:textId="77777777" w:rsidR="00874D49" w:rsidRDefault="00874D49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</w:p>
    <w:p w14:paraId="3D1BC698" w14:textId="44137EC2" w:rsidR="003D30DB" w:rsidRPr="00874D49" w:rsidRDefault="004C1EA6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  <w:proofErr w:type="spellStart"/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Firma</w:t>
      </w:r>
      <w:proofErr w:type="spellEnd"/>
      <w:r w:rsidR="00EE7C8D"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 xml:space="preserve">: </w:t>
      </w:r>
    </w:p>
    <w:p w14:paraId="6F06E962" w14:textId="77777777" w:rsidR="00874D49" w:rsidRDefault="00874D49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</w:p>
    <w:p w14:paraId="76088DF2" w14:textId="0DF444FA" w:rsidR="00607273" w:rsidRPr="00874D49" w:rsidRDefault="004C1EA6" w:rsidP="00874D49">
      <w:pPr>
        <w:spacing w:before="240" w:after="60" w:line="240" w:lineRule="auto"/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</w:pPr>
      <w:proofErr w:type="spellStart"/>
      <w:r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>Fecha</w:t>
      </w:r>
      <w:proofErr w:type="spellEnd"/>
      <w:r w:rsidR="00EE7C8D" w:rsidRPr="00874D49">
        <w:rPr>
          <w:rFonts w:ascii="Muli Light" w:hAnsi="Muli Light" w:cs="Poppins"/>
          <w:b/>
          <w:bCs/>
          <w:color w:val="0F3045"/>
          <w:sz w:val="28"/>
          <w:szCs w:val="28"/>
          <w:lang w:val="en-US"/>
        </w:rPr>
        <w:t xml:space="preserve">: </w:t>
      </w:r>
    </w:p>
    <w:p w14:paraId="1BEA14DD" w14:textId="77777777" w:rsidR="00B86A93" w:rsidRPr="00874D49" w:rsidRDefault="00B86A93" w:rsidP="00B86A93">
      <w:pPr>
        <w:tabs>
          <w:tab w:val="left" w:pos="2172"/>
        </w:tabs>
        <w:jc w:val="right"/>
        <w:rPr>
          <w:rFonts w:ascii="Open Sans" w:hAnsi="Open Sans" w:cs="Open Sans"/>
          <w:b/>
          <w:bCs/>
          <w:color w:val="C78CCF"/>
          <w:sz w:val="16"/>
          <w:szCs w:val="16"/>
          <w:lang w:val="en-US"/>
        </w:rPr>
      </w:pPr>
    </w:p>
    <w:sectPr w:rsidR="00B86A93" w:rsidRPr="00874D49" w:rsidSect="00874D49">
      <w:headerReference w:type="default" r:id="rId13"/>
      <w:footerReference w:type="default" r:id="rId14"/>
      <w:pgSz w:w="12240" w:h="15840"/>
      <w:pgMar w:top="1701" w:right="1440" w:bottom="90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9B33A" w14:textId="77777777" w:rsidR="006275C6" w:rsidRDefault="006275C6">
      <w:pPr>
        <w:spacing w:after="0" w:line="240" w:lineRule="auto"/>
      </w:pPr>
      <w:r>
        <w:separator/>
      </w:r>
    </w:p>
  </w:endnote>
  <w:endnote w:type="continuationSeparator" w:id="0">
    <w:p w14:paraId="515CE6BB" w14:textId="77777777" w:rsidR="006275C6" w:rsidRDefault="00627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uli Light">
    <w:panose1 w:val="00000400000000000000"/>
    <w:charset w:val="00"/>
    <w:family w:val="auto"/>
    <w:pitch w:val="variable"/>
    <w:sig w:usb0="20000007" w:usb1="00000001" w:usb2="00000000" w:usb3="00000000" w:csb0="00000193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0C2C" w14:textId="2BAB3279" w:rsidR="00D04479" w:rsidRPr="00874D49" w:rsidRDefault="00D04479" w:rsidP="00D04479">
    <w:pPr>
      <w:tabs>
        <w:tab w:val="left" w:pos="2172"/>
      </w:tabs>
      <w:jc w:val="right"/>
      <w:rPr>
        <w:rFonts w:ascii="Open Sans" w:hAnsi="Open Sans" w:cs="Open Sans"/>
        <w:color w:val="C78CCF"/>
        <w:sz w:val="28"/>
        <w:szCs w:val="28"/>
        <w:lang w:val="es-ES"/>
      </w:rPr>
    </w:pPr>
    <w:r w:rsidRPr="00874D49">
      <w:rPr>
        <w:rFonts w:ascii="Open Sans" w:hAnsi="Open Sans" w:cs="Open Sans"/>
        <w:b/>
        <w:bCs/>
        <w:color w:val="C78CCF"/>
        <w:sz w:val="16"/>
        <w:szCs w:val="16"/>
        <w:lang w:val="es-ES"/>
      </w:rPr>
      <w:t>Última versión actualizada: 14 de febrero de 2020</w:t>
    </w:r>
  </w:p>
  <w:sdt>
    <w:sdtPr>
      <w:id w:val="19957503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F0BC86" w14:textId="40348FB8" w:rsidR="00B86A93" w:rsidRDefault="00B86A9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389DDC5" w14:textId="77777777" w:rsidR="00B86A93" w:rsidRDefault="00B86A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3C8DA" w14:textId="77777777" w:rsidR="006275C6" w:rsidRDefault="006275C6">
      <w:pPr>
        <w:spacing w:after="0" w:line="240" w:lineRule="auto"/>
      </w:pPr>
      <w:r>
        <w:separator/>
      </w:r>
    </w:p>
  </w:footnote>
  <w:footnote w:type="continuationSeparator" w:id="0">
    <w:p w14:paraId="128BCC5E" w14:textId="77777777" w:rsidR="006275C6" w:rsidRDefault="00627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EBAD2" w14:textId="01B32D9D" w:rsidR="00B30C98" w:rsidRPr="00C51568" w:rsidRDefault="00874D49" w:rsidP="00874D49">
    <w:pPr>
      <w:pStyle w:val="Header"/>
      <w:tabs>
        <w:tab w:val="clear" w:pos="4536"/>
        <w:tab w:val="center" w:pos="0"/>
      </w:tabs>
      <w:rPr>
        <w:rFonts w:ascii="Franklin Gothic Book" w:hAnsi="Franklin Gothic Book"/>
        <w:b/>
        <w:color w:val="808080" w:themeColor="background1" w:themeShade="80"/>
        <w:lang w:val="es-ES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1E99ADA" wp14:editId="69ED3A54">
          <wp:simplePos x="0" y="0"/>
          <wp:positionH relativeFrom="column">
            <wp:posOffset>3590925</wp:posOffset>
          </wp:positionH>
          <wp:positionV relativeFrom="paragraph">
            <wp:posOffset>-316230</wp:posOffset>
          </wp:positionV>
          <wp:extent cx="2266315" cy="938530"/>
          <wp:effectExtent l="0" t="0" r="0" b="0"/>
          <wp:wrapNone/>
          <wp:docPr id="154982415" name="Picture 154982415" descr="A picture containing graphics, font, graphic design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8165577" name="Picture 1" descr="A picture containing graphics, font, graphic design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315" cy="938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BC5114" w14:textId="0814207B" w:rsidR="003350BC" w:rsidRPr="00C82373" w:rsidRDefault="003350BC" w:rsidP="00B30C98">
    <w:pPr>
      <w:pStyle w:val="Header"/>
      <w:tabs>
        <w:tab w:val="clear" w:pos="4536"/>
        <w:tab w:val="clear" w:pos="9072"/>
        <w:tab w:val="left" w:pos="6405"/>
      </w:tabs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B4389"/>
    <w:multiLevelType w:val="hybridMultilevel"/>
    <w:tmpl w:val="508699B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22589"/>
    <w:multiLevelType w:val="hybridMultilevel"/>
    <w:tmpl w:val="5A446676"/>
    <w:lvl w:ilvl="0" w:tplc="B400F7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B088D"/>
    <w:multiLevelType w:val="hybridMultilevel"/>
    <w:tmpl w:val="5C602CDA"/>
    <w:lvl w:ilvl="0" w:tplc="9AE849E4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D03AB"/>
    <w:multiLevelType w:val="hybridMultilevel"/>
    <w:tmpl w:val="2DB25950"/>
    <w:lvl w:ilvl="0" w:tplc="E5382F92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8130019" w:tentative="1">
      <w:start w:val="1"/>
      <w:numFmt w:val="lowerLetter"/>
      <w:lvlText w:val="%2."/>
      <w:lvlJc w:val="left"/>
      <w:pPr>
        <w:ind w:left="1080" w:hanging="360"/>
      </w:pPr>
    </w:lvl>
    <w:lvl w:ilvl="2" w:tplc="0813001B" w:tentative="1">
      <w:start w:val="1"/>
      <w:numFmt w:val="lowerRoman"/>
      <w:lvlText w:val="%3."/>
      <w:lvlJc w:val="right"/>
      <w:pPr>
        <w:ind w:left="1800" w:hanging="180"/>
      </w:pPr>
    </w:lvl>
    <w:lvl w:ilvl="3" w:tplc="0813000F" w:tentative="1">
      <w:start w:val="1"/>
      <w:numFmt w:val="decimal"/>
      <w:lvlText w:val="%4."/>
      <w:lvlJc w:val="left"/>
      <w:pPr>
        <w:ind w:left="2520" w:hanging="360"/>
      </w:pPr>
    </w:lvl>
    <w:lvl w:ilvl="4" w:tplc="08130019" w:tentative="1">
      <w:start w:val="1"/>
      <w:numFmt w:val="lowerLetter"/>
      <w:lvlText w:val="%5."/>
      <w:lvlJc w:val="left"/>
      <w:pPr>
        <w:ind w:left="3240" w:hanging="360"/>
      </w:pPr>
    </w:lvl>
    <w:lvl w:ilvl="5" w:tplc="0813001B" w:tentative="1">
      <w:start w:val="1"/>
      <w:numFmt w:val="lowerRoman"/>
      <w:lvlText w:val="%6."/>
      <w:lvlJc w:val="right"/>
      <w:pPr>
        <w:ind w:left="3960" w:hanging="180"/>
      </w:pPr>
    </w:lvl>
    <w:lvl w:ilvl="6" w:tplc="0813000F" w:tentative="1">
      <w:start w:val="1"/>
      <w:numFmt w:val="decimal"/>
      <w:lvlText w:val="%7."/>
      <w:lvlJc w:val="left"/>
      <w:pPr>
        <w:ind w:left="4680" w:hanging="360"/>
      </w:pPr>
    </w:lvl>
    <w:lvl w:ilvl="7" w:tplc="08130019" w:tentative="1">
      <w:start w:val="1"/>
      <w:numFmt w:val="lowerLetter"/>
      <w:lvlText w:val="%8."/>
      <w:lvlJc w:val="left"/>
      <w:pPr>
        <w:ind w:left="5400" w:hanging="360"/>
      </w:pPr>
    </w:lvl>
    <w:lvl w:ilvl="8" w:tplc="08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4309C1"/>
    <w:multiLevelType w:val="hybridMultilevel"/>
    <w:tmpl w:val="B21692E6"/>
    <w:lvl w:ilvl="0" w:tplc="30266FE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50877"/>
    <w:multiLevelType w:val="hybridMultilevel"/>
    <w:tmpl w:val="E8E079C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A34B36"/>
    <w:multiLevelType w:val="hybridMultilevel"/>
    <w:tmpl w:val="1400A7BA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5284A"/>
    <w:multiLevelType w:val="hybridMultilevel"/>
    <w:tmpl w:val="B8E6EEB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40055"/>
    <w:multiLevelType w:val="hybridMultilevel"/>
    <w:tmpl w:val="E5E4E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536885">
    <w:abstractNumId w:val="8"/>
  </w:num>
  <w:num w:numId="2" w16cid:durableId="1039628262">
    <w:abstractNumId w:val="2"/>
  </w:num>
  <w:num w:numId="3" w16cid:durableId="411657014">
    <w:abstractNumId w:val="4"/>
  </w:num>
  <w:num w:numId="4" w16cid:durableId="1572962290">
    <w:abstractNumId w:val="7"/>
  </w:num>
  <w:num w:numId="5" w16cid:durableId="52781243">
    <w:abstractNumId w:val="3"/>
  </w:num>
  <w:num w:numId="6" w16cid:durableId="205921671">
    <w:abstractNumId w:val="0"/>
  </w:num>
  <w:num w:numId="7" w16cid:durableId="1022633257">
    <w:abstractNumId w:val="5"/>
  </w:num>
  <w:num w:numId="8" w16cid:durableId="1065883434">
    <w:abstractNumId w:val="6"/>
  </w:num>
  <w:num w:numId="9" w16cid:durableId="3957387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LKwNDE0MDY1MTdQ0lEKTi0uzszPAykwrAUA1V5WwCwAAAA="/>
  </w:docVars>
  <w:rsids>
    <w:rsidRoot w:val="00053748"/>
    <w:rsid w:val="0000611D"/>
    <w:rsid w:val="00053748"/>
    <w:rsid w:val="00091D2C"/>
    <w:rsid w:val="000C0B72"/>
    <w:rsid w:val="000E1D65"/>
    <w:rsid w:val="00180482"/>
    <w:rsid w:val="001A3C6D"/>
    <w:rsid w:val="00244EE3"/>
    <w:rsid w:val="00287DB1"/>
    <w:rsid w:val="002B400D"/>
    <w:rsid w:val="00312D53"/>
    <w:rsid w:val="00320644"/>
    <w:rsid w:val="003350BC"/>
    <w:rsid w:val="00355AF0"/>
    <w:rsid w:val="00366331"/>
    <w:rsid w:val="003A1D9F"/>
    <w:rsid w:val="003D30DB"/>
    <w:rsid w:val="003E5DFC"/>
    <w:rsid w:val="003F1235"/>
    <w:rsid w:val="003F2E9E"/>
    <w:rsid w:val="004B7CAD"/>
    <w:rsid w:val="004C1EA6"/>
    <w:rsid w:val="004E3552"/>
    <w:rsid w:val="00533CBD"/>
    <w:rsid w:val="00552567"/>
    <w:rsid w:val="00566E0C"/>
    <w:rsid w:val="00607273"/>
    <w:rsid w:val="00616CA5"/>
    <w:rsid w:val="006275C6"/>
    <w:rsid w:val="006F0634"/>
    <w:rsid w:val="00741DA4"/>
    <w:rsid w:val="007451F8"/>
    <w:rsid w:val="00770108"/>
    <w:rsid w:val="00776B16"/>
    <w:rsid w:val="00847510"/>
    <w:rsid w:val="00874D49"/>
    <w:rsid w:val="008E2200"/>
    <w:rsid w:val="008F683D"/>
    <w:rsid w:val="00920AF0"/>
    <w:rsid w:val="00AD15FA"/>
    <w:rsid w:val="00B30C98"/>
    <w:rsid w:val="00B3394C"/>
    <w:rsid w:val="00B701F1"/>
    <w:rsid w:val="00B73245"/>
    <w:rsid w:val="00B86A93"/>
    <w:rsid w:val="00B9070F"/>
    <w:rsid w:val="00BA0B70"/>
    <w:rsid w:val="00BC4C0C"/>
    <w:rsid w:val="00BC64DC"/>
    <w:rsid w:val="00C51568"/>
    <w:rsid w:val="00C82373"/>
    <w:rsid w:val="00D04479"/>
    <w:rsid w:val="00D65B96"/>
    <w:rsid w:val="00DA6BEF"/>
    <w:rsid w:val="00DF3B68"/>
    <w:rsid w:val="00DF7354"/>
    <w:rsid w:val="00E104BB"/>
    <w:rsid w:val="00EE7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,"/>
  <w14:docId w14:val="5F4BE1D1"/>
  <w15:chartTrackingRefBased/>
  <w15:docId w15:val="{2E18F7EE-DB45-4D99-89FF-A0F09AE44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7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748"/>
  </w:style>
  <w:style w:type="character" w:styleId="Hyperlink">
    <w:name w:val="Hyperlink"/>
    <w:basedOn w:val="DefaultParagraphFont"/>
    <w:uiPriority w:val="99"/>
    <w:unhideWhenUsed/>
    <w:rsid w:val="0005374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30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87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D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D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D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D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DB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C4C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C0C"/>
  </w:style>
  <w:style w:type="character" w:styleId="UnresolvedMention">
    <w:name w:val="Unresolved Mention"/>
    <w:basedOn w:val="DefaultParagraphFont"/>
    <w:uiPriority w:val="99"/>
    <w:semiHidden/>
    <w:unhideWhenUsed/>
    <w:rsid w:val="008F68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picum.org/privacy_policy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icum.org/words-matter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0c14ffc-8622-41a7-8584-a41d428bcc29" xsi:nil="true"/>
    <lcf76f155ced4ddcb4097134ff3c332f xmlns="24b00fa0-eb3b-4631-8388-0f18ca070dfe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68ABE56C7F34CA70FFEC82DFF438A" ma:contentTypeVersion="15" ma:contentTypeDescription="Create a new document." ma:contentTypeScope="" ma:versionID="c54ab585fc87ffa5860aa1474f212fc8">
  <xsd:schema xmlns:xsd="http://www.w3.org/2001/XMLSchema" xmlns:xs="http://www.w3.org/2001/XMLSchema" xmlns:p="http://schemas.microsoft.com/office/2006/metadata/properties" xmlns:ns2="24b00fa0-eb3b-4631-8388-0f18ca070dfe" xmlns:ns3="10c14ffc-8622-41a7-8584-a41d428bcc29" targetNamespace="http://schemas.microsoft.com/office/2006/metadata/properties" ma:root="true" ma:fieldsID="b1f88114872c1c592164db5167eb3cfc" ns2:_="" ns3:_="">
    <xsd:import namespace="24b00fa0-eb3b-4631-8388-0f18ca070dfe"/>
    <xsd:import namespace="10c14ffc-8622-41a7-8584-a41d428bcc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b00fa0-eb3b-4631-8388-0f18ca070d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3cb8705-ee06-4ced-860c-dd029758bbf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c14ffc-8622-41a7-8584-a41d428bcc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906ad4-c854-4d82-b8bc-25923787aac2}" ma:internalName="TaxCatchAll" ma:showField="CatchAllData" ma:web="10c14ffc-8622-41a7-8584-a41d428bcc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12D4A8-0552-4747-9C25-ECEC202E6D4E}">
  <ds:schemaRefs>
    <ds:schemaRef ds:uri="http://schemas.microsoft.com/office/2006/metadata/properties"/>
    <ds:schemaRef ds:uri="http://schemas.microsoft.com/office/infopath/2007/PartnerControls"/>
    <ds:schemaRef ds:uri="10c14ffc-8622-41a7-8584-a41d428bcc29"/>
    <ds:schemaRef ds:uri="24b00fa0-eb3b-4631-8388-0f18ca070dfe"/>
  </ds:schemaRefs>
</ds:datastoreItem>
</file>

<file path=customXml/itemProps2.xml><?xml version="1.0" encoding="utf-8"?>
<ds:datastoreItem xmlns:ds="http://schemas.openxmlformats.org/officeDocument/2006/customXml" ds:itemID="{2C04E5D4-7165-439A-A3BD-BD02DEA859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B91094-799D-4464-90DF-38C458A9B5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706CDB-A9BA-4660-B33D-90BE0E7783C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edes Miletti</dc:creator>
  <cp:keywords/>
  <dc:description/>
  <cp:lastModifiedBy>Irene Subiri Martin</cp:lastModifiedBy>
  <cp:revision>2</cp:revision>
  <dcterms:created xsi:type="dcterms:W3CDTF">2023-09-21T08:15:00Z</dcterms:created>
  <dcterms:modified xsi:type="dcterms:W3CDTF">2023-09-21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68ABE56C7F34CA70FFEC82DFF438A</vt:lpwstr>
  </property>
  <property fmtid="{D5CDD505-2E9C-101B-9397-08002B2CF9AE}" pid="3" name="MediaServiceImageTags">
    <vt:lpwstr/>
  </property>
</Properties>
</file>